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athan melg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at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g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7 N temple ave indianapolis 46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elgar11@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73557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 Melg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